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d47f26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af96116-599a-47de-942c-1f19b22673b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6T12:11:00Z</dcterms:created>
  <dcterms:modified xsi:type="dcterms:W3CDTF">2023-06-26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